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8DA04" w14:textId="77777777" w:rsidR="001D44A7" w:rsidRPr="00761087" w:rsidRDefault="00000000">
      <w:pPr>
        <w:pStyle w:val="Titel"/>
      </w:pPr>
      <w:r w:rsidRPr="00761087">
        <w:t>Verständnisfragen Einstieg Agile</w:t>
      </w:r>
    </w:p>
    <w:p w14:paraId="08D8DA05" w14:textId="77777777" w:rsidR="001D44A7" w:rsidRPr="00761087" w:rsidRDefault="00000000">
      <w:pPr>
        <w:pStyle w:val="Untertitel"/>
      </w:pPr>
      <w:r w:rsidRPr="00761087">
        <w:t>BBZW, Modul 426</w:t>
      </w:r>
    </w:p>
    <w:p w14:paraId="08D8DA06" w14:textId="77777777" w:rsidR="001D44A7" w:rsidRPr="00761087" w:rsidRDefault="00000000">
      <w:pPr>
        <w:pStyle w:val="Author"/>
        <w:rPr>
          <w:lang w:val="de-CH"/>
        </w:rPr>
      </w:pPr>
      <w:r w:rsidRPr="00761087">
        <w:rPr>
          <w:lang w:val="de-CH"/>
        </w:rPr>
        <w:t>Patrick Bucher</w:t>
      </w:r>
    </w:p>
    <w:p w14:paraId="08D8DA07" w14:textId="77777777" w:rsidR="001D44A7" w:rsidRPr="00761087" w:rsidRDefault="00000000">
      <w:pPr>
        <w:pStyle w:val="berschrift1"/>
      </w:pPr>
      <w:bookmarkStart w:id="0" w:name="wasserfallmodell"/>
      <w:r w:rsidRPr="00761087">
        <w:rPr>
          <w:rStyle w:val="SectionNumber"/>
        </w:rPr>
        <w:t>1</w:t>
      </w:r>
      <w:r w:rsidRPr="00761087">
        <w:tab/>
        <w:t>Wasserfallmodell</w:t>
      </w:r>
    </w:p>
    <w:p w14:paraId="08D8DA08" w14:textId="77777777" w:rsidR="001D44A7" w:rsidRPr="00761087" w:rsidRDefault="00000000">
      <w:pPr>
        <w:pStyle w:val="FirstParagraph"/>
      </w:pPr>
      <w:r w:rsidRPr="00761087">
        <w:t xml:space="preserve">Frage: </w:t>
      </w:r>
      <w:r w:rsidRPr="00761087">
        <w:rPr>
          <w:i/>
          <w:iCs/>
        </w:rPr>
        <w:t>Welche Probleme treten bei der Softwareentwicklung nach dem Wasserfallmodell auf?</w:t>
      </w:r>
    </w:p>
    <w:p w14:paraId="28ECFDDF" w14:textId="19946ABB" w:rsidR="006F5ED2" w:rsidRPr="00761087" w:rsidRDefault="00000000">
      <w:pPr>
        <w:pStyle w:val="Textkrper"/>
      </w:pPr>
      <w:r w:rsidRPr="00761087">
        <w:t>Antwort:</w:t>
      </w:r>
      <w:r w:rsidR="006E07B9" w:rsidRPr="00761087">
        <w:t xml:space="preserve"> </w:t>
      </w:r>
      <w:r w:rsidR="006874D2" w:rsidRPr="00761087">
        <w:t>In der Umsetzungsphase gab/gibt es oft Probleme. Man ist auch nicht sehr flexibel mit dem Wasserfallmodell.</w:t>
      </w:r>
      <w:r w:rsidR="006674A8" w:rsidRPr="00761087">
        <w:t xml:space="preserve"> </w:t>
      </w:r>
      <w:r w:rsidR="00666C6A" w:rsidRPr="00761087">
        <w:t xml:space="preserve">Die Entwickler mussten oft viel Zeit für das Programmieren und dann wieder Korrigieren aufwenden. </w:t>
      </w:r>
      <w:r w:rsidR="00641B59" w:rsidRPr="00761087">
        <w:t>Verspätungen w</w:t>
      </w:r>
      <w:r w:rsidR="00A92027" w:rsidRPr="00761087">
        <w:t xml:space="preserve">urden oft erst in der Umsetzungsphase erkannt und </w:t>
      </w:r>
      <w:proofErr w:type="gramStart"/>
      <w:r w:rsidR="00A92027" w:rsidRPr="00761087">
        <w:t>die Stakeholders</w:t>
      </w:r>
      <w:proofErr w:type="gramEnd"/>
      <w:r w:rsidR="00A92027" w:rsidRPr="00761087">
        <w:t xml:space="preserve"> erfuhren davon erst kurz vor Projektabschluss.</w:t>
      </w:r>
    </w:p>
    <w:p w14:paraId="08D8DA0A" w14:textId="77777777" w:rsidR="001D44A7" w:rsidRPr="00761087" w:rsidRDefault="00000000">
      <w:pPr>
        <w:pStyle w:val="berschrift1"/>
      </w:pPr>
      <w:bookmarkStart w:id="1" w:name="v-modell"/>
      <w:bookmarkEnd w:id="0"/>
      <w:r w:rsidRPr="00761087">
        <w:rPr>
          <w:rStyle w:val="SectionNumber"/>
        </w:rPr>
        <w:t>2</w:t>
      </w:r>
      <w:r w:rsidRPr="00761087">
        <w:tab/>
        <w:t>V-Modell</w:t>
      </w:r>
    </w:p>
    <w:p w14:paraId="08D8DA0B" w14:textId="77777777" w:rsidR="001D44A7" w:rsidRPr="00761087" w:rsidRDefault="00000000">
      <w:pPr>
        <w:pStyle w:val="FirstParagraph"/>
      </w:pPr>
      <w:r w:rsidRPr="00761087">
        <w:t xml:space="preserve">Frage: </w:t>
      </w:r>
      <w:r w:rsidRPr="00761087">
        <w:rPr>
          <w:i/>
          <w:iCs/>
        </w:rPr>
        <w:t>Inwiefern ist das V-Modell eine Verbesserung gegenüber dem Wasserfallmodell? Welche Probleme des Wasserfallmodells werden damit aber nicht gelöst?</w:t>
      </w:r>
    </w:p>
    <w:p w14:paraId="08D8DA0C" w14:textId="77777777" w:rsidR="001D44A7" w:rsidRPr="00761087" w:rsidRDefault="00000000">
      <w:pPr>
        <w:pStyle w:val="Textkrper"/>
      </w:pPr>
      <w:r w:rsidRPr="00761087">
        <w:t>Antwort:</w:t>
      </w:r>
    </w:p>
    <w:p w14:paraId="66CEFC3A" w14:textId="77777777" w:rsidR="00B53F50" w:rsidRPr="00761087" w:rsidRDefault="00000000">
      <w:pPr>
        <w:pStyle w:val="Compact"/>
        <w:numPr>
          <w:ilvl w:val="0"/>
          <w:numId w:val="2"/>
        </w:numPr>
      </w:pPr>
      <w:r w:rsidRPr="00761087">
        <w:rPr>
          <w:b/>
          <w:bCs/>
          <w:i/>
          <w:iCs/>
        </w:rPr>
        <w:t>Verbesserung</w:t>
      </w:r>
    </w:p>
    <w:p w14:paraId="08D8DA0D" w14:textId="64B3F51B" w:rsidR="001D44A7" w:rsidRPr="00761087" w:rsidRDefault="00052FF8" w:rsidP="00B53F50">
      <w:pPr>
        <w:pStyle w:val="Compact"/>
        <w:ind w:left="720"/>
      </w:pPr>
      <w:r w:rsidRPr="00761087">
        <w:t xml:space="preserve">Das V-Modell verbessert das Wasserfallmodell durch die Einführung von </w:t>
      </w:r>
      <w:r w:rsidR="00724299" w:rsidRPr="00761087">
        <w:t xml:space="preserve">Iterationsphasen </w:t>
      </w:r>
      <w:r w:rsidRPr="00761087">
        <w:t>und Verifikations- und Validierungsphasen, was zu einer flexibleren und effizienteren Entwicklung führt.</w:t>
      </w:r>
    </w:p>
    <w:p w14:paraId="31A153B9" w14:textId="77777777" w:rsidR="00B53F50" w:rsidRPr="00761087" w:rsidRDefault="00B53F50" w:rsidP="00B53F50">
      <w:pPr>
        <w:pStyle w:val="Compact"/>
        <w:ind w:left="720"/>
      </w:pPr>
    </w:p>
    <w:p w14:paraId="7DF3B8C3" w14:textId="67772770" w:rsidR="0077302D" w:rsidRPr="00761087" w:rsidRDefault="00000000" w:rsidP="004D0131">
      <w:pPr>
        <w:pStyle w:val="Compact"/>
        <w:numPr>
          <w:ilvl w:val="0"/>
          <w:numId w:val="2"/>
        </w:numPr>
      </w:pPr>
      <w:r w:rsidRPr="00761087">
        <w:rPr>
          <w:b/>
          <w:bCs/>
          <w:i/>
          <w:iCs/>
        </w:rPr>
        <w:t>Ungelöste Probleme</w:t>
      </w:r>
    </w:p>
    <w:p w14:paraId="6648C1C6" w14:textId="73C73386" w:rsidR="0077302D" w:rsidRPr="00761087" w:rsidRDefault="0077302D" w:rsidP="00B53F50">
      <w:pPr>
        <w:pStyle w:val="Compact"/>
        <w:ind w:left="720"/>
      </w:pPr>
      <w:r w:rsidRPr="00761087">
        <w:t xml:space="preserve">Das V-Modell </w:t>
      </w:r>
      <w:r w:rsidR="00E251A8" w:rsidRPr="00761087">
        <w:t>löst</w:t>
      </w:r>
      <w:r w:rsidRPr="00761087">
        <w:t xml:space="preserve"> die Probleme wie Kosten und Aufwand für </w:t>
      </w:r>
      <w:r w:rsidR="003F508D" w:rsidRPr="00761087">
        <w:t xml:space="preserve">späte Änderungen nicht vollständig. Es benötigt von Anfang an </w:t>
      </w:r>
      <w:r w:rsidR="00E251A8" w:rsidRPr="00761087">
        <w:t>immer noch</w:t>
      </w:r>
      <w:r w:rsidR="003F508D" w:rsidRPr="00761087">
        <w:t xml:space="preserve"> präzise Anforderungen und es kann auch </w:t>
      </w:r>
      <w:r w:rsidR="004D0131" w:rsidRPr="00761087">
        <w:t>zu einem hohen Verwaltungsaufwand führen.</w:t>
      </w:r>
    </w:p>
    <w:p w14:paraId="2E280CC1" w14:textId="77777777" w:rsidR="003014A7" w:rsidRPr="00761087" w:rsidRDefault="003014A7" w:rsidP="00B53F50">
      <w:pPr>
        <w:pStyle w:val="Compact"/>
        <w:ind w:left="720"/>
      </w:pPr>
    </w:p>
    <w:p w14:paraId="4CEBBB84" w14:textId="77777777" w:rsidR="003014A7" w:rsidRPr="00761087" w:rsidRDefault="003014A7" w:rsidP="00B53F50">
      <w:pPr>
        <w:pStyle w:val="Compact"/>
        <w:ind w:left="720"/>
      </w:pPr>
    </w:p>
    <w:p w14:paraId="6D111594" w14:textId="77777777" w:rsidR="003014A7" w:rsidRPr="00761087" w:rsidRDefault="003014A7" w:rsidP="00B53F50">
      <w:pPr>
        <w:pStyle w:val="Compact"/>
        <w:ind w:left="720"/>
      </w:pPr>
    </w:p>
    <w:p w14:paraId="16CC3582" w14:textId="77777777" w:rsidR="003014A7" w:rsidRPr="00761087" w:rsidRDefault="003014A7" w:rsidP="00B53F50">
      <w:pPr>
        <w:pStyle w:val="Compact"/>
        <w:ind w:left="720"/>
      </w:pPr>
    </w:p>
    <w:p w14:paraId="04F69C2A" w14:textId="77777777" w:rsidR="003014A7" w:rsidRPr="00761087" w:rsidRDefault="003014A7" w:rsidP="00B53F50">
      <w:pPr>
        <w:pStyle w:val="Compact"/>
        <w:ind w:left="720"/>
      </w:pPr>
    </w:p>
    <w:p w14:paraId="1204F837" w14:textId="77777777" w:rsidR="003014A7" w:rsidRPr="00761087" w:rsidRDefault="003014A7" w:rsidP="00B53F50">
      <w:pPr>
        <w:pStyle w:val="Compact"/>
        <w:ind w:left="720"/>
      </w:pPr>
    </w:p>
    <w:p w14:paraId="08D8DA0F" w14:textId="77777777" w:rsidR="001D44A7" w:rsidRPr="00761087" w:rsidRDefault="00000000">
      <w:pPr>
        <w:pStyle w:val="berschrift1"/>
      </w:pPr>
      <w:bookmarkStart w:id="2" w:name="dreieck-des-modernen-projektmanagements"/>
      <w:bookmarkEnd w:id="1"/>
      <w:r w:rsidRPr="00761087">
        <w:rPr>
          <w:rStyle w:val="SectionNumber"/>
        </w:rPr>
        <w:lastRenderedPageBreak/>
        <w:t>3</w:t>
      </w:r>
      <w:r w:rsidRPr="00761087">
        <w:tab/>
        <w:t>Dreieck des modernen Projektmanagements</w:t>
      </w:r>
    </w:p>
    <w:p w14:paraId="08D8DA10" w14:textId="77777777" w:rsidR="001D44A7" w:rsidRPr="00761087" w:rsidRDefault="00000000">
      <w:pPr>
        <w:pStyle w:val="FirstParagraph"/>
      </w:pPr>
      <w:r w:rsidRPr="00761087">
        <w:t xml:space="preserve">Frage: </w:t>
      </w:r>
      <w:r w:rsidRPr="00761087">
        <w:rPr>
          <w:i/>
          <w:iCs/>
        </w:rPr>
        <w:t xml:space="preserve">In welchen Fällen ist ein Kompromiss zwischen den Zielgrössen “gut”, “schnell” und “billig” sinnvoll? Machen Sie </w:t>
      </w:r>
      <w:r w:rsidRPr="00761087">
        <w:rPr>
          <w:b/>
          <w:bCs/>
          <w:i/>
          <w:iCs/>
        </w:rPr>
        <w:t>drei</w:t>
      </w:r>
      <w:r w:rsidRPr="00761087">
        <w:rPr>
          <w:i/>
          <w:iCs/>
        </w:rPr>
        <w:t xml:space="preserve"> konkrete Beispiele!</w:t>
      </w:r>
    </w:p>
    <w:p w14:paraId="08D8DA11" w14:textId="77777777" w:rsidR="001D44A7" w:rsidRPr="00761087" w:rsidRDefault="00000000">
      <w:pPr>
        <w:pStyle w:val="Textkrper"/>
      </w:pPr>
      <w:r w:rsidRPr="00761087">
        <w:t>Antwort:</w:t>
      </w:r>
    </w:p>
    <w:p w14:paraId="08D8DA12" w14:textId="1AC02F0F" w:rsidR="001D44A7" w:rsidRPr="00761087" w:rsidRDefault="00000000">
      <w:pPr>
        <w:pStyle w:val="Compact"/>
        <w:numPr>
          <w:ilvl w:val="0"/>
          <w:numId w:val="3"/>
        </w:numPr>
        <w:rPr>
          <w:b/>
          <w:bCs/>
        </w:rPr>
      </w:pPr>
      <w:r w:rsidRPr="00761087">
        <w:rPr>
          <w:b/>
          <w:bCs/>
          <w:i/>
          <w:iCs/>
        </w:rPr>
        <w:t>gut und schnell, aber teuer</w:t>
      </w:r>
    </w:p>
    <w:p w14:paraId="12547CAC" w14:textId="3EB9DE7B" w:rsidR="003014A7" w:rsidRPr="00761087" w:rsidRDefault="003014A7" w:rsidP="003014A7">
      <w:pPr>
        <w:pStyle w:val="Compact"/>
        <w:ind w:left="720"/>
      </w:pPr>
      <w:r w:rsidRPr="00761087">
        <w:t>Eine dringende Softwareentwicklung für eine neue Unternehmensanwendung erfordert eine schnelle Bereitstellung</w:t>
      </w:r>
      <w:r w:rsidR="00F33BE0" w:rsidRPr="00761087">
        <w:t xml:space="preserve"> und eine gute Qualität</w:t>
      </w:r>
      <w:r w:rsidRPr="00761087">
        <w:t xml:space="preserve">. </w:t>
      </w:r>
      <w:r w:rsidR="00F33BE0" w:rsidRPr="00761087">
        <w:t>Man</w:t>
      </w:r>
      <w:r w:rsidRPr="00761087">
        <w:t xml:space="preserve"> entscheidet sich für den Einsatz </w:t>
      </w:r>
      <w:r w:rsidR="00F33BE0" w:rsidRPr="00761087">
        <w:t>guter und/oder vielen</w:t>
      </w:r>
      <w:r w:rsidRPr="00761087">
        <w:t xml:space="preserve"> Entwickler und Ressourcen, was die Kosten erhöht, aber die schnelle Lieferung und hohe Qualität </w:t>
      </w:r>
      <w:r w:rsidR="003E0B9A" w:rsidRPr="00761087">
        <w:t>ermöglicht</w:t>
      </w:r>
      <w:r w:rsidRPr="00761087">
        <w:t>.</w:t>
      </w:r>
    </w:p>
    <w:p w14:paraId="604CB26F" w14:textId="77777777" w:rsidR="003014A7" w:rsidRPr="00761087" w:rsidRDefault="003014A7" w:rsidP="003014A7">
      <w:pPr>
        <w:pStyle w:val="Compact"/>
        <w:ind w:left="720"/>
      </w:pPr>
    </w:p>
    <w:p w14:paraId="08D8DA13" w14:textId="5EC1ABB4" w:rsidR="001D44A7" w:rsidRPr="00761087" w:rsidRDefault="00000000">
      <w:pPr>
        <w:pStyle w:val="Compact"/>
        <w:numPr>
          <w:ilvl w:val="0"/>
          <w:numId w:val="3"/>
        </w:numPr>
        <w:rPr>
          <w:b/>
          <w:bCs/>
        </w:rPr>
      </w:pPr>
      <w:r w:rsidRPr="00761087">
        <w:rPr>
          <w:b/>
          <w:bCs/>
          <w:i/>
          <w:iCs/>
        </w:rPr>
        <w:t>gut und billig, aber langsam</w:t>
      </w:r>
    </w:p>
    <w:p w14:paraId="371CE42B" w14:textId="338D26F5" w:rsidR="003E0B9A" w:rsidRPr="00761087" w:rsidRDefault="005A4EDB" w:rsidP="003E0B9A">
      <w:pPr>
        <w:pStyle w:val="Compact"/>
        <w:ind w:left="720"/>
      </w:pPr>
      <w:r w:rsidRPr="00761087">
        <w:t xml:space="preserve">Ein Softwareunternehmen möchte eine neue Anwendung entwickeln oder eine bereits existierende Anwendung </w:t>
      </w:r>
      <w:r w:rsidR="00EE31B7" w:rsidRPr="00761087">
        <w:t>verbessern</w:t>
      </w:r>
      <w:r w:rsidRPr="00761087">
        <w:t xml:space="preserve">, hat jedoch ein begrenztes Budget. Um dennoch eine hohe Qualität zu gewährleisten, wird ein Team von </w:t>
      </w:r>
      <w:r w:rsidR="00EE31B7" w:rsidRPr="00761087">
        <w:t>guten</w:t>
      </w:r>
      <w:r w:rsidRPr="00761087">
        <w:t>, aber kostengünstigeren Entwicklern zusammengestellt.</w:t>
      </w:r>
      <w:r w:rsidR="00DC7949" w:rsidRPr="00761087">
        <w:t xml:space="preserve"> Darum muss man sehr wahrscheinlich auch auf eher erfahrene Entwickler verzichten.</w:t>
      </w:r>
      <w:r w:rsidRPr="00761087">
        <w:t xml:space="preserve"> Die Entwicklung kann länger dauern, da das Team möglicherweise mehr Zeit benötigt, um komplexe Probleme zu lösen, aber die Qualität der Software bleibt hoch.</w:t>
      </w:r>
    </w:p>
    <w:p w14:paraId="7D3786C1" w14:textId="77777777" w:rsidR="005A4EDB" w:rsidRPr="00761087" w:rsidRDefault="005A4EDB" w:rsidP="003E0B9A">
      <w:pPr>
        <w:pStyle w:val="Compact"/>
        <w:ind w:left="720"/>
      </w:pPr>
    </w:p>
    <w:p w14:paraId="08D8DA14" w14:textId="796625B6" w:rsidR="001D44A7" w:rsidRPr="00761087" w:rsidRDefault="00000000">
      <w:pPr>
        <w:pStyle w:val="Compact"/>
        <w:numPr>
          <w:ilvl w:val="0"/>
          <w:numId w:val="3"/>
        </w:numPr>
        <w:rPr>
          <w:b/>
          <w:bCs/>
        </w:rPr>
      </w:pPr>
      <w:r w:rsidRPr="00761087">
        <w:rPr>
          <w:b/>
          <w:bCs/>
          <w:i/>
          <w:iCs/>
        </w:rPr>
        <w:t>billig und schnell, aber schlecht</w:t>
      </w:r>
    </w:p>
    <w:p w14:paraId="422CE71D" w14:textId="745E869B" w:rsidR="00CA5179" w:rsidRPr="00761087" w:rsidRDefault="00CA5179" w:rsidP="00CA5179">
      <w:pPr>
        <w:pStyle w:val="Compact"/>
        <w:ind w:left="720"/>
      </w:pPr>
      <w:r w:rsidRPr="00761087">
        <w:t>Ein Startup-Unternehmen benötigt eine App, um schnell auf den Markt zu gelangen, verfügt jedoch über ein begrenztes Budget. Es entscheidet sich für die Verwendung billiger oder sogar kostenloser Entwicklungswerkzeuge und -ressourcen, um die App schnell zu erstellen</w:t>
      </w:r>
      <w:r w:rsidR="002A4D76" w:rsidRPr="00761087">
        <w:t xml:space="preserve"> und für ein paar wenige Entwickler.</w:t>
      </w:r>
      <w:r w:rsidRPr="00761087">
        <w:t xml:space="preserve"> Dadurch wird die Qualität der App beeinträchtigt, da weniger Zeit für Tests und Optimierungen zur Verfügung steht</w:t>
      </w:r>
      <w:r w:rsidR="002A4D76" w:rsidRPr="00761087">
        <w:t>.</w:t>
      </w:r>
    </w:p>
    <w:p w14:paraId="08D8DA15" w14:textId="77777777" w:rsidR="001D44A7" w:rsidRPr="00761087" w:rsidRDefault="00000000">
      <w:pPr>
        <w:pStyle w:val="berschrift1"/>
      </w:pPr>
      <w:bookmarkStart w:id="3" w:name="der-kreis-des-lebens"/>
      <w:bookmarkEnd w:id="2"/>
      <w:r w:rsidRPr="00761087">
        <w:rPr>
          <w:rStyle w:val="SectionNumber"/>
        </w:rPr>
        <w:t>4</w:t>
      </w:r>
      <w:r w:rsidRPr="00761087">
        <w:tab/>
        <w:t>Der Kreis des Lebens</w:t>
      </w:r>
    </w:p>
    <w:p w14:paraId="08D8DA16" w14:textId="77777777" w:rsidR="001D44A7" w:rsidRPr="00761087" w:rsidRDefault="00000000">
      <w:pPr>
        <w:pStyle w:val="FirstParagraph"/>
      </w:pPr>
      <w:r w:rsidRPr="00761087">
        <w:t xml:space="preserve">Frage: </w:t>
      </w:r>
      <w:r w:rsidRPr="00761087">
        <w:rPr>
          <w:i/>
          <w:iCs/>
        </w:rPr>
        <w:t xml:space="preserve">Wie werden die drei Ringe im Kreis des Lebens </w:t>
      </w:r>
      <w:proofErr w:type="spellStart"/>
      <w:r w:rsidRPr="00761087">
        <w:rPr>
          <w:i/>
          <w:iCs/>
        </w:rPr>
        <w:t>bezeichent</w:t>
      </w:r>
      <w:proofErr w:type="spellEnd"/>
      <w:r w:rsidRPr="00761087">
        <w:rPr>
          <w:i/>
          <w:iCs/>
        </w:rPr>
        <w:t>? Finden Sie das mithilfe der Zusammenfassung zu “Clean Agile” heraus!</w:t>
      </w:r>
    </w:p>
    <w:p w14:paraId="08D8DA17" w14:textId="77777777" w:rsidR="001D44A7" w:rsidRPr="00761087" w:rsidRDefault="00000000">
      <w:pPr>
        <w:pStyle w:val="Textkrper"/>
      </w:pPr>
      <w:r w:rsidRPr="00761087">
        <w:t>Antwort:</w:t>
      </w:r>
    </w:p>
    <w:p w14:paraId="08D8DA18" w14:textId="6A3CEE03" w:rsidR="001D44A7" w:rsidRPr="00761087" w:rsidRDefault="00000000">
      <w:pPr>
        <w:pStyle w:val="Compact"/>
        <w:numPr>
          <w:ilvl w:val="0"/>
          <w:numId w:val="4"/>
        </w:numPr>
      </w:pPr>
      <w:r w:rsidRPr="00761087">
        <w:rPr>
          <w:i/>
          <w:iCs/>
        </w:rPr>
        <w:t>innerster Ring</w:t>
      </w:r>
      <w:r w:rsidRPr="00761087">
        <w:t>:</w:t>
      </w:r>
      <w:r w:rsidR="00FD186F" w:rsidRPr="00761087">
        <w:t xml:space="preserve"> </w:t>
      </w:r>
      <w:proofErr w:type="spellStart"/>
      <w:r w:rsidR="007D1102" w:rsidRPr="00761087">
        <w:t>technical</w:t>
      </w:r>
      <w:proofErr w:type="spellEnd"/>
    </w:p>
    <w:p w14:paraId="08D8DA19" w14:textId="20D6AFBB" w:rsidR="001D44A7" w:rsidRPr="00761087" w:rsidRDefault="00000000">
      <w:pPr>
        <w:pStyle w:val="Compact"/>
        <w:numPr>
          <w:ilvl w:val="0"/>
          <w:numId w:val="4"/>
        </w:numPr>
      </w:pPr>
      <w:r w:rsidRPr="00761087">
        <w:rPr>
          <w:i/>
          <w:iCs/>
        </w:rPr>
        <w:t>mittlerer Ring</w:t>
      </w:r>
      <w:r w:rsidRPr="00761087">
        <w:t>:</w:t>
      </w:r>
      <w:r w:rsidR="007D1102" w:rsidRPr="00761087">
        <w:t xml:space="preserve"> team-</w:t>
      </w:r>
      <w:proofErr w:type="spellStart"/>
      <w:r w:rsidR="007D1102" w:rsidRPr="00761087">
        <w:t>facing</w:t>
      </w:r>
      <w:proofErr w:type="spellEnd"/>
    </w:p>
    <w:p w14:paraId="08D8DA1A" w14:textId="4260FAC2" w:rsidR="001D44A7" w:rsidRPr="00761087" w:rsidRDefault="00000000">
      <w:pPr>
        <w:pStyle w:val="Compact"/>
        <w:numPr>
          <w:ilvl w:val="0"/>
          <w:numId w:val="4"/>
        </w:numPr>
      </w:pPr>
      <w:r w:rsidRPr="00761087">
        <w:rPr>
          <w:i/>
          <w:iCs/>
        </w:rPr>
        <w:t>äusserster Ring</w:t>
      </w:r>
      <w:r w:rsidRPr="00761087">
        <w:t>:</w:t>
      </w:r>
      <w:r w:rsidR="00FD186F" w:rsidRPr="00761087">
        <w:t xml:space="preserve"> business-</w:t>
      </w:r>
      <w:proofErr w:type="spellStart"/>
      <w:r w:rsidR="00FD186F" w:rsidRPr="00761087">
        <w:t>facing</w:t>
      </w:r>
      <w:proofErr w:type="spellEnd"/>
    </w:p>
    <w:p w14:paraId="44CCBF29" w14:textId="77777777" w:rsidR="00DB65BE" w:rsidRPr="00761087" w:rsidRDefault="00DB65BE" w:rsidP="00DB65BE">
      <w:pPr>
        <w:pStyle w:val="Compact"/>
      </w:pPr>
    </w:p>
    <w:p w14:paraId="08D8DA1B" w14:textId="77777777" w:rsidR="001D44A7" w:rsidRPr="00761087" w:rsidRDefault="00000000">
      <w:pPr>
        <w:pStyle w:val="berschrift1"/>
      </w:pPr>
      <w:bookmarkStart w:id="4" w:name="user-stories"/>
      <w:bookmarkEnd w:id="3"/>
      <w:r w:rsidRPr="00761087">
        <w:rPr>
          <w:rStyle w:val="SectionNumber"/>
        </w:rPr>
        <w:lastRenderedPageBreak/>
        <w:t>5</w:t>
      </w:r>
      <w:r w:rsidRPr="00761087">
        <w:tab/>
        <w:t>User Stories</w:t>
      </w:r>
    </w:p>
    <w:p w14:paraId="08D8DA1C" w14:textId="77777777" w:rsidR="001D44A7" w:rsidRPr="00761087" w:rsidRDefault="00000000">
      <w:pPr>
        <w:pStyle w:val="FirstParagraph"/>
      </w:pPr>
      <w:r w:rsidRPr="00761087">
        <w:t xml:space="preserve">Frage: </w:t>
      </w:r>
      <w:r w:rsidRPr="00761087">
        <w:rPr>
          <w:i/>
          <w:iCs/>
        </w:rPr>
        <w:t>Denken Sie an eine konkrete Handlung, die Sie täglich mithilfe von Software ausführen (z.B. auf dem Smartphone, in Teams, im Browser). Wie könnte diese Handlung als User Story formuliert werden (ohne Story Points, ohne Nutzen)?</w:t>
      </w:r>
    </w:p>
    <w:p w14:paraId="5FD0C801" w14:textId="77777777" w:rsidR="005C5EA0" w:rsidRPr="00761087" w:rsidRDefault="00000000">
      <w:pPr>
        <w:pStyle w:val="Textkrper"/>
      </w:pPr>
      <w:r w:rsidRPr="00761087">
        <w:t>Antwort:</w:t>
      </w:r>
      <w:r w:rsidR="00427D5F" w:rsidRPr="00761087">
        <w:t xml:space="preserve"> </w:t>
      </w:r>
    </w:p>
    <w:p w14:paraId="08D8DA1D" w14:textId="68D21DDE" w:rsidR="001D44A7" w:rsidRPr="00761087" w:rsidRDefault="00427D5F">
      <w:pPr>
        <w:pStyle w:val="Textkrper"/>
      </w:pPr>
      <w:r w:rsidRPr="00761087">
        <w:t>Als Benutzer möchte ich meine E-Mails auf meinem Smartphone überprüfen können, damit ich auch unterwegs über wichtige Nachrichten informiert bleibe.</w:t>
      </w:r>
    </w:p>
    <w:p w14:paraId="08D8DA1E" w14:textId="77777777" w:rsidR="001D44A7" w:rsidRPr="00761087" w:rsidRDefault="00000000">
      <w:pPr>
        <w:pStyle w:val="berschrift1"/>
      </w:pPr>
      <w:bookmarkStart w:id="5" w:name="backlog-und-burndown-chart"/>
      <w:bookmarkEnd w:id="4"/>
      <w:r w:rsidRPr="00761087">
        <w:rPr>
          <w:rStyle w:val="SectionNumber"/>
        </w:rPr>
        <w:t>6</w:t>
      </w:r>
      <w:r w:rsidRPr="00761087">
        <w:tab/>
        <w:t xml:space="preserve">Backlog und </w:t>
      </w:r>
      <w:proofErr w:type="spellStart"/>
      <w:r w:rsidRPr="00761087">
        <w:t>Burndown</w:t>
      </w:r>
      <w:proofErr w:type="spellEnd"/>
      <w:r w:rsidRPr="00761087">
        <w:t>-Chart</w:t>
      </w:r>
    </w:p>
    <w:p w14:paraId="08D8DA1F" w14:textId="77777777" w:rsidR="001D44A7" w:rsidRPr="00761087" w:rsidRDefault="00000000">
      <w:pPr>
        <w:pStyle w:val="FirstParagraph"/>
      </w:pPr>
      <w:r w:rsidRPr="00761087">
        <w:t xml:space="preserve">Frage: </w:t>
      </w:r>
      <w:r w:rsidRPr="00761087">
        <w:rPr>
          <w:i/>
          <w:iCs/>
        </w:rPr>
        <w:t xml:space="preserve">Welcher Zusammenhang besteht zwischen dem Backlog und dem </w:t>
      </w:r>
      <w:proofErr w:type="spellStart"/>
      <w:r w:rsidRPr="00761087">
        <w:rPr>
          <w:i/>
          <w:iCs/>
        </w:rPr>
        <w:t>Burndown</w:t>
      </w:r>
      <w:proofErr w:type="spellEnd"/>
      <w:r w:rsidRPr="00761087">
        <w:rPr>
          <w:i/>
          <w:iCs/>
        </w:rPr>
        <w:t>-Chart?</w:t>
      </w:r>
    </w:p>
    <w:p w14:paraId="08D8DA20" w14:textId="7D780C34" w:rsidR="001D44A7" w:rsidRPr="00761087" w:rsidRDefault="00000000">
      <w:pPr>
        <w:pStyle w:val="Textkrper"/>
      </w:pPr>
      <w:r w:rsidRPr="00761087">
        <w:t>Antwort:</w:t>
      </w:r>
      <w:r w:rsidR="00594B9E" w:rsidRPr="00761087">
        <w:t xml:space="preserve"> Der Burn-Down-Chart zeigt den Fortschritt beim Abarbeiten des Backlogs über die Zeit an.</w:t>
      </w:r>
    </w:p>
    <w:p w14:paraId="08D8DA21" w14:textId="77777777" w:rsidR="001D44A7" w:rsidRPr="00761087" w:rsidRDefault="00000000">
      <w:pPr>
        <w:pStyle w:val="berschrift1"/>
      </w:pPr>
      <w:bookmarkStart w:id="6" w:name="velocity"/>
      <w:bookmarkEnd w:id="5"/>
      <w:r w:rsidRPr="00761087">
        <w:rPr>
          <w:rStyle w:val="SectionNumber"/>
        </w:rPr>
        <w:t>7</w:t>
      </w:r>
      <w:r w:rsidRPr="00761087">
        <w:tab/>
        <w:t>Velocity</w:t>
      </w:r>
    </w:p>
    <w:p w14:paraId="08D8DA22" w14:textId="77777777" w:rsidR="001D44A7" w:rsidRPr="00761087" w:rsidRDefault="00000000">
      <w:pPr>
        <w:pStyle w:val="FirstParagraph"/>
      </w:pPr>
      <w:r w:rsidRPr="00761087">
        <w:t xml:space="preserve">Frage: </w:t>
      </w:r>
      <w:r w:rsidRPr="00761087">
        <w:rPr>
          <w:i/>
          <w:iCs/>
        </w:rPr>
        <w:t>Warum schwankt die Velocity bei mehreren Iterationen? Finden Sie drei mögliche Gründe!</w:t>
      </w:r>
    </w:p>
    <w:p w14:paraId="08D8DA23" w14:textId="77777777" w:rsidR="001D44A7" w:rsidRPr="00761087" w:rsidRDefault="00000000">
      <w:pPr>
        <w:pStyle w:val="Textkrper"/>
      </w:pPr>
      <w:r w:rsidRPr="00761087">
        <w:t>Antwort:</w:t>
      </w:r>
    </w:p>
    <w:p w14:paraId="08D8DA24" w14:textId="2BC27A7B" w:rsidR="001D44A7" w:rsidRPr="00761087" w:rsidRDefault="00000000">
      <w:pPr>
        <w:pStyle w:val="Compact"/>
        <w:numPr>
          <w:ilvl w:val="0"/>
          <w:numId w:val="5"/>
        </w:numPr>
      </w:pPr>
      <w:r w:rsidRPr="00761087">
        <w:t>Grund:</w:t>
      </w:r>
      <w:r w:rsidR="00902382" w:rsidRPr="00761087">
        <w:t xml:space="preserve"> Inflation von Story Points</w:t>
      </w:r>
    </w:p>
    <w:p w14:paraId="08D8DA25" w14:textId="210A39E1" w:rsidR="001D44A7" w:rsidRPr="00761087" w:rsidRDefault="00000000">
      <w:pPr>
        <w:pStyle w:val="Compact"/>
        <w:numPr>
          <w:ilvl w:val="0"/>
          <w:numId w:val="5"/>
        </w:numPr>
      </w:pPr>
      <w:r w:rsidRPr="00761087">
        <w:t>Grund:</w:t>
      </w:r>
      <w:r w:rsidR="00902382" w:rsidRPr="00761087">
        <w:t xml:space="preserve"> schlechte</w:t>
      </w:r>
      <w:r w:rsidR="00761087" w:rsidRPr="00761087">
        <w:t xml:space="preserve"> Codequalität, welche die Weiterentwicklung erschwert.</w:t>
      </w:r>
    </w:p>
    <w:p w14:paraId="08D8DA26" w14:textId="7E14924F" w:rsidR="001D44A7" w:rsidRPr="00761087" w:rsidRDefault="00000000">
      <w:pPr>
        <w:pStyle w:val="Compact"/>
        <w:numPr>
          <w:ilvl w:val="0"/>
          <w:numId w:val="5"/>
        </w:numPr>
      </w:pPr>
      <w:r w:rsidRPr="00761087">
        <w:t>Grund:</w:t>
      </w:r>
      <w:r w:rsidR="00192C2A">
        <w:t xml:space="preserve"> Teamzusammensetzung kann sich ändern</w:t>
      </w:r>
    </w:p>
    <w:p w14:paraId="08D8DA27" w14:textId="77777777" w:rsidR="001D44A7" w:rsidRPr="00761087" w:rsidRDefault="00000000">
      <w:pPr>
        <w:pStyle w:val="berschrift1"/>
      </w:pPr>
      <w:bookmarkStart w:id="7" w:name="kanban"/>
      <w:bookmarkEnd w:id="6"/>
      <w:r w:rsidRPr="00761087">
        <w:rPr>
          <w:rStyle w:val="SectionNumber"/>
        </w:rPr>
        <w:t>8</w:t>
      </w:r>
      <w:r w:rsidRPr="00761087">
        <w:tab/>
        <w:t>Kanban</w:t>
      </w:r>
    </w:p>
    <w:p w14:paraId="08D8DA28" w14:textId="77777777" w:rsidR="001D44A7" w:rsidRPr="00761087" w:rsidRDefault="00000000">
      <w:pPr>
        <w:pStyle w:val="FirstParagraph"/>
      </w:pPr>
      <w:r w:rsidRPr="00761087">
        <w:t xml:space="preserve">Frage: </w:t>
      </w:r>
      <w:r w:rsidRPr="00761087">
        <w:rPr>
          <w:i/>
          <w:iCs/>
        </w:rPr>
        <w:t xml:space="preserve">Welche Vor- und Nachteile haben physische und virtuelle </w:t>
      </w:r>
      <w:proofErr w:type="spellStart"/>
      <w:r w:rsidRPr="00761087">
        <w:rPr>
          <w:i/>
          <w:iCs/>
        </w:rPr>
        <w:t>Kanbans</w:t>
      </w:r>
      <w:proofErr w:type="spellEnd"/>
      <w:r w:rsidRPr="00761087">
        <w:rPr>
          <w:i/>
          <w:iCs/>
        </w:rPr>
        <w:t>? Finden Sie je einen Vor- und Nachteil!</w:t>
      </w:r>
    </w:p>
    <w:p w14:paraId="08D8DA29" w14:textId="77777777" w:rsidR="001D44A7" w:rsidRPr="00761087" w:rsidRDefault="00000000">
      <w:pPr>
        <w:pStyle w:val="Textkrper"/>
      </w:pPr>
      <w:r w:rsidRPr="00761087">
        <w:t>Antwort:</w:t>
      </w:r>
    </w:p>
    <w:tbl>
      <w:tblPr>
        <w:tblStyle w:val="Table"/>
        <w:tblW w:w="0" w:type="auto"/>
        <w:tblLook w:val="0020" w:firstRow="1" w:lastRow="0" w:firstColumn="0" w:lastColumn="0" w:noHBand="0" w:noVBand="0"/>
      </w:tblPr>
      <w:tblGrid>
        <w:gridCol w:w="1182"/>
        <w:gridCol w:w="3938"/>
        <w:gridCol w:w="4502"/>
      </w:tblGrid>
      <w:tr w:rsidR="008C446D" w:rsidRPr="00761087" w14:paraId="08D8DA2D" w14:textId="77777777" w:rsidTr="001D44A7">
        <w:trPr>
          <w:cnfStyle w:val="100000000000" w:firstRow="1" w:lastRow="0" w:firstColumn="0" w:lastColumn="0" w:oddVBand="0" w:evenVBand="0" w:oddHBand="0" w:evenHBand="0" w:firstRowFirstColumn="0" w:firstRowLastColumn="0" w:lastRowFirstColumn="0" w:lastRowLastColumn="0"/>
          <w:tblHeader/>
        </w:trPr>
        <w:tc>
          <w:tcPr>
            <w:tcW w:w="0" w:type="auto"/>
          </w:tcPr>
          <w:p w14:paraId="08D8DA2A" w14:textId="77777777" w:rsidR="001D44A7" w:rsidRPr="00761087" w:rsidRDefault="00000000">
            <w:pPr>
              <w:pStyle w:val="Compact"/>
            </w:pPr>
            <w:r w:rsidRPr="00761087">
              <w:t>-</w:t>
            </w:r>
          </w:p>
        </w:tc>
        <w:tc>
          <w:tcPr>
            <w:tcW w:w="0" w:type="auto"/>
          </w:tcPr>
          <w:p w14:paraId="08D8DA2B" w14:textId="77777777" w:rsidR="001D44A7" w:rsidRPr="00761087" w:rsidRDefault="00000000">
            <w:pPr>
              <w:pStyle w:val="Compact"/>
            </w:pPr>
            <w:r w:rsidRPr="00761087">
              <w:t>physisch</w:t>
            </w:r>
          </w:p>
        </w:tc>
        <w:tc>
          <w:tcPr>
            <w:tcW w:w="0" w:type="auto"/>
          </w:tcPr>
          <w:p w14:paraId="08D8DA2C" w14:textId="77777777" w:rsidR="001D44A7" w:rsidRPr="00761087" w:rsidRDefault="00000000">
            <w:pPr>
              <w:pStyle w:val="Compact"/>
            </w:pPr>
            <w:r w:rsidRPr="00761087">
              <w:t>virtuell</w:t>
            </w:r>
          </w:p>
        </w:tc>
      </w:tr>
      <w:tr w:rsidR="008C446D" w:rsidRPr="00761087" w14:paraId="08D8DA31" w14:textId="77777777">
        <w:tc>
          <w:tcPr>
            <w:tcW w:w="0" w:type="auto"/>
          </w:tcPr>
          <w:p w14:paraId="08D8DA2E" w14:textId="77777777" w:rsidR="001D44A7" w:rsidRPr="00761087" w:rsidRDefault="00000000">
            <w:pPr>
              <w:pStyle w:val="Compact"/>
            </w:pPr>
            <w:r w:rsidRPr="00761087">
              <w:t>Vorteile</w:t>
            </w:r>
          </w:p>
        </w:tc>
        <w:tc>
          <w:tcPr>
            <w:tcW w:w="0" w:type="auto"/>
          </w:tcPr>
          <w:p w14:paraId="08D8DA2F" w14:textId="36A01374" w:rsidR="001D44A7" w:rsidRPr="00761087" w:rsidRDefault="003715BD">
            <w:pPr>
              <w:pStyle w:val="Compact"/>
            </w:pPr>
            <w:r>
              <w:t xml:space="preserve">Man sieht den </w:t>
            </w:r>
            <w:r w:rsidR="005B5BB6">
              <w:t>Vorschritt besser und schaut es vielleicht öfters an.</w:t>
            </w:r>
            <w:r>
              <w:t xml:space="preserve"> </w:t>
            </w:r>
          </w:p>
        </w:tc>
        <w:tc>
          <w:tcPr>
            <w:tcW w:w="0" w:type="auto"/>
          </w:tcPr>
          <w:p w14:paraId="08D8DA30" w14:textId="2028A61E" w:rsidR="001D44A7" w:rsidRPr="008C446D" w:rsidRDefault="005B5BB6">
            <w:pPr>
              <w:pStyle w:val="Compact"/>
              <w:rPr>
                <w:vanish/>
              </w:rPr>
            </w:pPr>
            <w:r>
              <w:t xml:space="preserve">Personen können auch von anderen Orten </w:t>
            </w:r>
            <w:r w:rsidR="008C446D">
              <w:t>(z.B. Homeoffice) darauf zugreifen.</w:t>
            </w:r>
            <w:r w:rsidR="008C446D">
              <w:rPr>
                <w:vanish/>
              </w:rPr>
              <w:t>oHom</w:t>
            </w:r>
          </w:p>
        </w:tc>
      </w:tr>
      <w:tr w:rsidR="008C446D" w:rsidRPr="00761087" w14:paraId="08D8DA35" w14:textId="77777777">
        <w:tc>
          <w:tcPr>
            <w:tcW w:w="0" w:type="auto"/>
          </w:tcPr>
          <w:p w14:paraId="08D8DA32" w14:textId="77777777" w:rsidR="001D44A7" w:rsidRPr="00761087" w:rsidRDefault="00000000">
            <w:pPr>
              <w:pStyle w:val="Compact"/>
            </w:pPr>
            <w:r w:rsidRPr="00761087">
              <w:t>Nachteile</w:t>
            </w:r>
          </w:p>
        </w:tc>
        <w:tc>
          <w:tcPr>
            <w:tcW w:w="0" w:type="auto"/>
          </w:tcPr>
          <w:p w14:paraId="08D8DA33" w14:textId="4F5C0C8C" w:rsidR="001D44A7" w:rsidRPr="00761087" w:rsidRDefault="008C446D">
            <w:pPr>
              <w:pStyle w:val="Compact"/>
            </w:pPr>
            <w:r>
              <w:t>Zettel kann verloren gehen, vergisst Zettel zu verschieben</w:t>
            </w:r>
          </w:p>
        </w:tc>
        <w:tc>
          <w:tcPr>
            <w:tcW w:w="0" w:type="auto"/>
          </w:tcPr>
          <w:p w14:paraId="08D8DA34" w14:textId="4B711AD3" w:rsidR="001D44A7" w:rsidRPr="00761087" w:rsidRDefault="007E4190">
            <w:pPr>
              <w:pStyle w:val="Compact"/>
            </w:pPr>
            <w:proofErr w:type="gramStart"/>
            <w:r>
              <w:t>Kann</w:t>
            </w:r>
            <w:proofErr w:type="gramEnd"/>
            <w:r>
              <w:t xml:space="preserve"> ausfallen (Website ist down)</w:t>
            </w:r>
          </w:p>
        </w:tc>
      </w:tr>
      <w:bookmarkEnd w:id="7"/>
    </w:tbl>
    <w:p w14:paraId="08D8DA36" w14:textId="77777777" w:rsidR="0046494E" w:rsidRDefault="0046494E"/>
    <w:sectPr w:rsidR="0046494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6AD33" w14:textId="77777777" w:rsidR="0002060D" w:rsidRPr="00761087" w:rsidRDefault="0002060D">
      <w:pPr>
        <w:spacing w:after="0"/>
      </w:pPr>
      <w:r w:rsidRPr="00761087">
        <w:separator/>
      </w:r>
    </w:p>
  </w:endnote>
  <w:endnote w:type="continuationSeparator" w:id="0">
    <w:p w14:paraId="24469478" w14:textId="77777777" w:rsidR="0002060D" w:rsidRPr="00761087" w:rsidRDefault="0002060D">
      <w:pPr>
        <w:spacing w:after="0"/>
      </w:pPr>
      <w:r w:rsidRPr="0076108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08170" w14:textId="77777777" w:rsidR="0002060D" w:rsidRPr="00761087" w:rsidRDefault="0002060D">
      <w:r w:rsidRPr="00761087">
        <w:separator/>
      </w:r>
    </w:p>
  </w:footnote>
  <w:footnote w:type="continuationSeparator" w:id="0">
    <w:p w14:paraId="642CC815" w14:textId="77777777" w:rsidR="0002060D" w:rsidRPr="00761087" w:rsidRDefault="0002060D">
      <w:r w:rsidRPr="0076108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602D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BDEF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5D421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3162113">
    <w:abstractNumId w:val="0"/>
  </w:num>
  <w:num w:numId="2" w16cid:durableId="305202705">
    <w:abstractNumId w:val="1"/>
  </w:num>
  <w:num w:numId="3" w16cid:durableId="1072433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8438116">
    <w:abstractNumId w:val="1"/>
  </w:num>
  <w:num w:numId="5" w16cid:durableId="1706559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44A7"/>
    <w:rsid w:val="0002060D"/>
    <w:rsid w:val="00052FF8"/>
    <w:rsid w:val="00056E92"/>
    <w:rsid w:val="00192C2A"/>
    <w:rsid w:val="001D44A7"/>
    <w:rsid w:val="002A4D76"/>
    <w:rsid w:val="003014A7"/>
    <w:rsid w:val="003715BD"/>
    <w:rsid w:val="003E0B9A"/>
    <w:rsid w:val="003F508D"/>
    <w:rsid w:val="00427D5F"/>
    <w:rsid w:val="0046494E"/>
    <w:rsid w:val="004D0131"/>
    <w:rsid w:val="00594B9E"/>
    <w:rsid w:val="005A4EDB"/>
    <w:rsid w:val="005B5BB6"/>
    <w:rsid w:val="005C5EA0"/>
    <w:rsid w:val="006024E2"/>
    <w:rsid w:val="00641B59"/>
    <w:rsid w:val="00666C6A"/>
    <w:rsid w:val="006674A8"/>
    <w:rsid w:val="006874D2"/>
    <w:rsid w:val="006E07B9"/>
    <w:rsid w:val="006F5ED2"/>
    <w:rsid w:val="00724299"/>
    <w:rsid w:val="00761087"/>
    <w:rsid w:val="0077302D"/>
    <w:rsid w:val="007D1102"/>
    <w:rsid w:val="007E4190"/>
    <w:rsid w:val="0089346D"/>
    <w:rsid w:val="008C446D"/>
    <w:rsid w:val="00902382"/>
    <w:rsid w:val="00A44621"/>
    <w:rsid w:val="00A92027"/>
    <w:rsid w:val="00B53F50"/>
    <w:rsid w:val="00CA5179"/>
    <w:rsid w:val="00D81600"/>
    <w:rsid w:val="00DB65BE"/>
    <w:rsid w:val="00DC7949"/>
    <w:rsid w:val="00E251A8"/>
    <w:rsid w:val="00EE31B7"/>
    <w:rsid w:val="00F33BE0"/>
    <w:rsid w:val="00FD18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8DA04"/>
  <w15:docId w15:val="{F3455610-B4BB-0047-9F1B-F632306D3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lang w:val="de-CH"/>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4ddd59-e04c-48a0-8c80-e56844c3b2e9">
      <Terms xmlns="http://schemas.microsoft.com/office/infopath/2007/PartnerControls"/>
    </lcf76f155ced4ddcb4097134ff3c332f>
    <TaxCatchAll xmlns="97af80f4-69d1-4a4a-b8d9-d38be1ab1e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94B16F39DA9DF43ACEE882C7B8FF300" ma:contentTypeVersion="14" ma:contentTypeDescription="Ein neues Dokument erstellen." ma:contentTypeScope="" ma:versionID="721c1271b7cbbabf621898b0dea47b57">
  <xsd:schema xmlns:xsd="http://www.w3.org/2001/XMLSchema" xmlns:xs="http://www.w3.org/2001/XMLSchema" xmlns:p="http://schemas.microsoft.com/office/2006/metadata/properties" xmlns:ns2="b64ddd59-e04c-48a0-8c80-e56844c3b2e9" xmlns:ns3="97af80f4-69d1-4a4a-b8d9-d38be1ab1edf" targetNamespace="http://schemas.microsoft.com/office/2006/metadata/properties" ma:root="true" ma:fieldsID="4d937b086bb74a99477ec3f8478de609" ns2:_="" ns3:_="">
    <xsd:import namespace="b64ddd59-e04c-48a0-8c80-e56844c3b2e9"/>
    <xsd:import namespace="97af80f4-69d1-4a4a-b8d9-d38be1ab1e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ddd59-e04c-48a0-8c80-e56844c3b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a16ba4c5-514f-471a-8004-1e490f9737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af80f4-69d1-4a4a-b8d9-d38be1ab1edf"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6" nillable="true" ma:displayName="Taxonomy Catch All Column" ma:hidden="true" ma:list="{37087147-f073-4cab-ba1c-d53b4eb1832c}" ma:internalName="TaxCatchAll" ma:showField="CatchAllData" ma:web="97af80f4-69d1-4a4a-b8d9-d38be1ab1e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0BE025-703E-4462-A0AF-542BE0D1ED54}">
  <ds:schemaRefs>
    <ds:schemaRef ds:uri="http://schemas.microsoft.com/office/2006/metadata/properties"/>
    <ds:schemaRef ds:uri="http://schemas.microsoft.com/office/infopath/2007/PartnerControls"/>
    <ds:schemaRef ds:uri="b64ddd59-e04c-48a0-8c80-e56844c3b2e9"/>
    <ds:schemaRef ds:uri="97af80f4-69d1-4a4a-b8d9-d38be1ab1edf"/>
  </ds:schemaRefs>
</ds:datastoreItem>
</file>

<file path=customXml/itemProps2.xml><?xml version="1.0" encoding="utf-8"?>
<ds:datastoreItem xmlns:ds="http://schemas.openxmlformats.org/officeDocument/2006/customXml" ds:itemID="{30602A25-2588-4354-85E9-2603FC84DD39}">
  <ds:schemaRefs>
    <ds:schemaRef ds:uri="http://schemas.microsoft.com/sharepoint/v3/contenttype/forms"/>
  </ds:schemaRefs>
</ds:datastoreItem>
</file>

<file path=customXml/itemProps3.xml><?xml version="1.0" encoding="utf-8"?>
<ds:datastoreItem xmlns:ds="http://schemas.openxmlformats.org/officeDocument/2006/customXml" ds:itemID="{25AE4B94-249C-4196-A15E-D765CA5FA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4ddd59-e04c-48a0-8c80-e56844c3b2e9"/>
    <ds:schemaRef ds:uri="97af80f4-69d1-4a4a-b8d9-d38be1ab1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75</Words>
  <Characters>3626</Characters>
  <Application>Microsoft Office Word</Application>
  <DocSecurity>0</DocSecurity>
  <Lines>30</Lines>
  <Paragraphs>8</Paragraphs>
  <ScaleCrop>false</ScaleCrop>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tändnisfragen Einstieg Agile</dc:title>
  <dc:creator>Patrick Bucher</dc:creator>
  <cp:keywords/>
  <cp:lastModifiedBy>BBZW; Farese Noe</cp:lastModifiedBy>
  <cp:revision>39</cp:revision>
  <dcterms:created xsi:type="dcterms:W3CDTF">2024-03-21T15:40:00Z</dcterms:created>
  <dcterms:modified xsi:type="dcterms:W3CDTF">2024-04-2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BBZW, Modul 426</vt:lpwstr>
  </property>
  <property fmtid="{D5CDD505-2E9C-101B-9397-08002B2CF9AE}" pid="3" name="ContentTypeId">
    <vt:lpwstr>0x010100694B16F39DA9DF43ACEE882C7B8FF300</vt:lpwstr>
  </property>
</Properties>
</file>